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BD6" w:rsidRPr="001D5D20" w:rsidRDefault="00690BD6" w:rsidP="00690BD6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069/22</w:t>
      </w:r>
    </w:p>
    <w:p w:rsidR="00690BD6" w:rsidRPr="001D5D20" w:rsidRDefault="00690BD6" w:rsidP="00690BD6">
      <w:pPr>
        <w:ind w:firstLine="3402"/>
        <w:jc w:val="right"/>
        <w:rPr>
          <w:b/>
          <w:szCs w:val="20"/>
          <w:lang w:val="es-AR" w:eastAsia="es-ES"/>
        </w:rPr>
      </w:pPr>
    </w:p>
    <w:p w:rsidR="00690BD6" w:rsidRPr="001D5D20" w:rsidRDefault="00690BD6" w:rsidP="00690BD6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 xml:space="preserve">Correspondiente al </w:t>
      </w:r>
      <w:proofErr w:type="spellStart"/>
      <w:r>
        <w:rPr>
          <w:b/>
          <w:szCs w:val="20"/>
          <w:lang w:val="es-AR" w:eastAsia="es-ES"/>
        </w:rPr>
        <w:t>Expe</w:t>
      </w:r>
      <w:proofErr w:type="spellEnd"/>
      <w:r>
        <w:rPr>
          <w:b/>
          <w:szCs w:val="20"/>
          <w:lang w:val="es-AR" w:eastAsia="es-ES"/>
        </w:rPr>
        <w:t>. N° 1339/22</w:t>
      </w:r>
    </w:p>
    <w:p w:rsidR="00690BD6" w:rsidRPr="001D5D20" w:rsidRDefault="00690BD6" w:rsidP="00690BD6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690BD6" w:rsidRPr="001D5D20" w:rsidRDefault="00690BD6" w:rsidP="00690BD6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  <w:r>
        <w:rPr>
          <w:b/>
          <w:szCs w:val="20"/>
          <w:lang w:val="es-AR" w:eastAsia="es-ES"/>
        </w:rPr>
        <w:t>05 de abril de 2022</w:t>
      </w:r>
      <w:bookmarkStart w:id="0" w:name="_GoBack"/>
      <w:bookmarkEnd w:id="0"/>
    </w:p>
    <w:p w:rsidR="00690BD6" w:rsidRDefault="00690BD6" w:rsidP="00690BD6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690BD6" w:rsidRDefault="00690BD6" w:rsidP="00690BD6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690BD6" w:rsidRPr="001D5D20" w:rsidRDefault="00690BD6" w:rsidP="00690BD6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690BD6" w:rsidRPr="001D5D20" w:rsidRDefault="00690BD6" w:rsidP="00690BD6">
      <w:pPr>
        <w:tabs>
          <w:tab w:val="left" w:pos="5670"/>
        </w:tabs>
        <w:rPr>
          <w:b/>
          <w:szCs w:val="20"/>
          <w:lang w:val="es-AR" w:eastAsia="es-ES"/>
        </w:rPr>
      </w:pPr>
    </w:p>
    <w:p w:rsidR="00690BD6" w:rsidRPr="001D5D20" w:rsidRDefault="00690BD6" w:rsidP="00690BD6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690BD6" w:rsidRPr="001D5D20" w:rsidRDefault="00690BD6" w:rsidP="00690BD6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690BD6" w:rsidRPr="001D5D20" w:rsidRDefault="00690BD6" w:rsidP="00690BD6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690BD6" w:rsidRPr="001D5D20" w:rsidRDefault="00690BD6" w:rsidP="00690BD6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690BD6" w:rsidRPr="001D5D20" w:rsidRDefault="00690BD6" w:rsidP="00690BD6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690BD6" w:rsidRPr="00F15701" w:rsidRDefault="00690BD6" w:rsidP="00690BD6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90BD6" w:rsidRPr="00F15701" w:rsidRDefault="00690BD6" w:rsidP="00690BD6">
      <w:pPr>
        <w:spacing w:line="260" w:lineRule="exact"/>
        <w:ind w:right="-29"/>
        <w:jc w:val="both"/>
        <w:rPr>
          <w:lang w:val="es-AR"/>
        </w:rPr>
      </w:pPr>
    </w:p>
    <w:p w:rsidR="00690BD6" w:rsidRPr="00F15701" w:rsidRDefault="00690BD6" w:rsidP="00690BD6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los miembros del Consejo Departamental coi</w:t>
      </w:r>
      <w:r>
        <w:rPr>
          <w:szCs w:val="20"/>
          <w:lang w:val="es-ES_tradnl"/>
        </w:rPr>
        <w:t xml:space="preserve">nciden en que el Lic. </w:t>
      </w:r>
      <w:proofErr w:type="spellStart"/>
      <w:r>
        <w:rPr>
          <w:szCs w:val="20"/>
          <w:lang w:val="es-ES_tradnl"/>
        </w:rPr>
        <w:t>Yamil</w:t>
      </w:r>
      <w:proofErr w:type="spellEnd"/>
      <w:r>
        <w:rPr>
          <w:szCs w:val="20"/>
          <w:lang w:val="es-ES_tradnl"/>
        </w:rPr>
        <w:t xml:space="preserve"> Soto</w:t>
      </w:r>
      <w:r w:rsidRPr="00F15701">
        <w:rPr>
          <w:szCs w:val="20"/>
          <w:lang w:val="es-ES_tradnl"/>
        </w:rPr>
        <w:t xml:space="preserve"> reúne las condiciones necesarias para cumplir funciones de Ayudante en la mencionada asignatura; </w:t>
      </w:r>
    </w:p>
    <w:p w:rsidR="00690BD6" w:rsidRDefault="00690BD6" w:rsidP="00690BD6">
      <w:pPr>
        <w:ind w:firstLine="851"/>
        <w:jc w:val="both"/>
        <w:rPr>
          <w:color w:val="000000"/>
          <w:szCs w:val="20"/>
          <w:lang w:val="es-AR" w:eastAsia="es-ES"/>
        </w:rPr>
      </w:pPr>
    </w:p>
    <w:p w:rsidR="00690BD6" w:rsidRPr="001D5D20" w:rsidRDefault="00690BD6" w:rsidP="00690BD6">
      <w:pPr>
        <w:ind w:firstLine="851"/>
        <w:jc w:val="both"/>
        <w:rPr>
          <w:lang w:val="es-AR" w:eastAsia="es-ES"/>
        </w:rPr>
      </w:pPr>
      <w:r w:rsidRPr="004A7191">
        <w:rPr>
          <w:lang w:val="es-AR" w:eastAsia="es-ES"/>
        </w:rPr>
        <w:t>Que por re</w:t>
      </w:r>
      <w:r>
        <w:rPr>
          <w:lang w:val="es-AR" w:eastAsia="es-ES"/>
        </w:rPr>
        <w:t>solución CDCIC-014/22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1</w:t>
      </w:r>
      <w:r w:rsidRPr="004A7191">
        <w:rPr>
          <w:lang w:val="es-AR" w:eastAsia="es-ES"/>
        </w:rPr>
        <w:t xml:space="preserve">69/19 se procedió a efectuar el bloqueo de un cargo de Asistente de Docencia con dedicación simple, debido a la renuncia del Ing. Fernando </w:t>
      </w:r>
      <w:proofErr w:type="spellStart"/>
      <w:r w:rsidRPr="004A7191">
        <w:rPr>
          <w:lang w:val="es-AR" w:eastAsia="es-ES"/>
        </w:rPr>
        <w:t>Sagui</w:t>
      </w:r>
      <w:proofErr w:type="spellEnd"/>
      <w:r w:rsidRPr="004A7191">
        <w:rPr>
          <w:lang w:val="es-AR" w:eastAsia="es-ES"/>
        </w:rPr>
        <w:t xml:space="preserve"> </w:t>
      </w:r>
      <w:r w:rsidRPr="004A7191">
        <w:rPr>
          <w:snapToGrid w:val="0"/>
          <w:lang w:val="es-AR" w:eastAsia="es-ES"/>
        </w:rPr>
        <w:t>(</w:t>
      </w:r>
      <w:proofErr w:type="spellStart"/>
      <w:r w:rsidRPr="004A7191">
        <w:rPr>
          <w:snapToGrid w:val="0"/>
          <w:lang w:val="es-AR" w:eastAsia="es-ES"/>
        </w:rPr>
        <w:t>Leg</w:t>
      </w:r>
      <w:proofErr w:type="spellEnd"/>
      <w:r w:rsidRPr="004A7191">
        <w:rPr>
          <w:snapToGrid w:val="0"/>
          <w:lang w:val="es-AR" w:eastAsia="es-ES"/>
        </w:rPr>
        <w:t>. 11107 *</w:t>
      </w:r>
      <w:r w:rsidRPr="004A7191">
        <w:rPr>
          <w:snapToGrid w:val="0"/>
          <w:color w:val="000000"/>
          <w:lang w:val="es-AR" w:eastAsia="es-ES"/>
        </w:rPr>
        <w:t>Cargo de Planta 27028902)</w:t>
      </w:r>
      <w:r w:rsidRPr="004A7191">
        <w:rPr>
          <w:lang w:val="es-AR" w:eastAsia="es-ES"/>
        </w:rPr>
        <w:t>;</w:t>
      </w:r>
    </w:p>
    <w:p w:rsidR="00690BD6" w:rsidRPr="001D5D20" w:rsidRDefault="00690BD6" w:rsidP="00690BD6">
      <w:pPr>
        <w:ind w:firstLine="851"/>
        <w:jc w:val="both"/>
        <w:rPr>
          <w:bCs/>
          <w:lang w:val="es-AR" w:eastAsia="es-AR"/>
        </w:rPr>
      </w:pPr>
    </w:p>
    <w:p w:rsidR="00690BD6" w:rsidRPr="001D5D20" w:rsidRDefault="00690BD6" w:rsidP="00690BD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>Que el Consejo Departamental aprobó en su re</w:t>
      </w:r>
      <w:r>
        <w:rPr>
          <w:rFonts w:eastAsia="Arial"/>
          <w:lang w:val="es-AR" w:eastAsia="es-AR"/>
        </w:rPr>
        <w:t>unión ordinaria de fecha 05 de abril de 2022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690BD6" w:rsidRPr="001D5D20" w:rsidRDefault="00690BD6" w:rsidP="00690BD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90BD6" w:rsidRPr="001D5D20" w:rsidRDefault="00690BD6" w:rsidP="00690BD6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690BD6" w:rsidRPr="001D5D20" w:rsidRDefault="00690BD6" w:rsidP="00690BD6">
      <w:pPr>
        <w:rPr>
          <w:sz w:val="20"/>
          <w:szCs w:val="20"/>
          <w:lang w:val="es-ES" w:eastAsia="es-ES"/>
        </w:rPr>
      </w:pPr>
    </w:p>
    <w:p w:rsidR="00690BD6" w:rsidRPr="00D575A1" w:rsidRDefault="00690BD6" w:rsidP="00690BD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90BD6" w:rsidRPr="001D5D20" w:rsidRDefault="00690BD6" w:rsidP="00690BD6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690BD6" w:rsidRPr="001D5D20" w:rsidRDefault="00690BD6" w:rsidP="00690BD6">
      <w:pPr>
        <w:jc w:val="both"/>
        <w:rPr>
          <w:szCs w:val="20"/>
          <w:lang w:val="pt-BR" w:eastAsia="es-ES"/>
        </w:rPr>
      </w:pPr>
    </w:p>
    <w:p w:rsidR="00690BD6" w:rsidRPr="001D5D20" w:rsidRDefault="00690BD6" w:rsidP="00690BD6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Pr="001D5D20">
        <w:rPr>
          <w:b/>
          <w:bCs/>
          <w:szCs w:val="20"/>
          <w:lang w:val="es-AR" w:eastAsia="es-ES"/>
        </w:rPr>
        <w:t>Lic</w:t>
      </w:r>
      <w:r>
        <w:rPr>
          <w:b/>
          <w:bCs/>
          <w:szCs w:val="20"/>
          <w:lang w:val="es-AR" w:eastAsia="es-ES"/>
        </w:rPr>
        <w:t xml:space="preserve">enciado </w:t>
      </w:r>
      <w:proofErr w:type="spellStart"/>
      <w:r>
        <w:rPr>
          <w:b/>
          <w:bCs/>
          <w:szCs w:val="20"/>
          <w:lang w:val="es-AR" w:eastAsia="es-ES"/>
        </w:rPr>
        <w:t>Yamil</w:t>
      </w:r>
      <w:proofErr w:type="spellEnd"/>
      <w:r>
        <w:rPr>
          <w:b/>
          <w:bCs/>
          <w:szCs w:val="20"/>
          <w:lang w:val="es-AR" w:eastAsia="es-ES"/>
        </w:rPr>
        <w:t xml:space="preserve"> Osvaldo Omar SOTO</w:t>
      </w:r>
      <w:r>
        <w:rPr>
          <w:b/>
          <w:bCs/>
          <w:szCs w:val="20"/>
          <w:lang w:val="es-ES_tradnl" w:eastAsia="es-ES"/>
        </w:rPr>
        <w:t xml:space="preserve"> (DNI:38.770.728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 xml:space="preserve">para cumplir funciones de Ayudante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ación, a partir de la efectiva p</w:t>
      </w:r>
      <w:r>
        <w:rPr>
          <w:color w:val="000000"/>
          <w:szCs w:val="20"/>
          <w:lang w:val="es-AR" w:eastAsia="es-ES"/>
        </w:rPr>
        <w:t>osesión del cargo  y hasta el 01 de julio de 2022</w:t>
      </w:r>
      <w:r w:rsidRPr="001D5D20">
        <w:rPr>
          <w:color w:val="000000"/>
          <w:szCs w:val="20"/>
          <w:lang w:val="es-AR" w:eastAsia="es-ES"/>
        </w:rPr>
        <w:t>.-</w:t>
      </w:r>
    </w:p>
    <w:p w:rsidR="00690BD6" w:rsidRPr="001D5D20" w:rsidRDefault="00690BD6" w:rsidP="00690BD6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690BD6" w:rsidRDefault="00690BD6" w:rsidP="00690BD6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90BD6" w:rsidRDefault="00690BD6" w:rsidP="00690BD6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90BD6" w:rsidRPr="001D5D20" w:rsidRDefault="00690BD6" w:rsidP="00690BD6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90BD6" w:rsidRPr="001D5D20" w:rsidRDefault="00690BD6" w:rsidP="00690BD6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lastRenderedPageBreak/>
        <w:t>///CDCIC-069/22</w:t>
      </w:r>
    </w:p>
    <w:p w:rsidR="00690BD6" w:rsidRPr="001D5D20" w:rsidRDefault="00690BD6" w:rsidP="00690BD6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90BD6" w:rsidRPr="001D5D20" w:rsidRDefault="00690BD6" w:rsidP="00690BD6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cargo de Ayudante de Docencia “A” con dedicación simple.-</w:t>
      </w:r>
    </w:p>
    <w:p w:rsidR="00690BD6" w:rsidRPr="001D5D20" w:rsidRDefault="00690BD6" w:rsidP="00690BD6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90BD6" w:rsidRPr="004A7191" w:rsidRDefault="00690BD6" w:rsidP="00690BD6">
      <w:pPr>
        <w:jc w:val="both"/>
        <w:rPr>
          <w:lang w:val="es-AR" w:eastAsia="es-ES"/>
        </w:rPr>
      </w:pPr>
      <w:r w:rsidRPr="004A7191">
        <w:rPr>
          <w:b/>
          <w:lang w:val="es-AR" w:eastAsia="es-ES"/>
        </w:rPr>
        <w:t>ARTICULO 3</w:t>
      </w:r>
      <w:r w:rsidRPr="004A7191">
        <w:rPr>
          <w:b/>
          <w:lang w:val="es-ES" w:eastAsia="es-ES"/>
        </w:rPr>
        <w:sym w:font="Symbol" w:char="F0B0"/>
      </w:r>
      <w:r w:rsidRPr="004A7191">
        <w:rPr>
          <w:b/>
          <w:lang w:val="es-AR" w:eastAsia="es-ES"/>
        </w:rPr>
        <w:t>:</w:t>
      </w:r>
      <w:r w:rsidRPr="004A7191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4A7191">
        <w:rPr>
          <w:snapToGrid w:val="0"/>
          <w:color w:val="000000"/>
          <w:lang w:val="es-AR" w:eastAsia="es-ES"/>
        </w:rPr>
        <w:t>27028902</w:t>
      </w:r>
      <w:r w:rsidRPr="004A7191">
        <w:rPr>
          <w:lang w:val="es-AR" w:eastAsia="es-ES"/>
        </w:rPr>
        <w:t>), efectuado por resolución CDCIC-014/22 *</w:t>
      </w:r>
      <w:proofErr w:type="spellStart"/>
      <w:r w:rsidRPr="004A7191">
        <w:rPr>
          <w:lang w:val="es-AR" w:eastAsia="es-ES"/>
        </w:rPr>
        <w:t>Expte</w:t>
      </w:r>
      <w:proofErr w:type="spellEnd"/>
      <w:r w:rsidRPr="004A7191">
        <w:rPr>
          <w:lang w:val="es-AR" w:eastAsia="es-ES"/>
        </w:rPr>
        <w:t>. 2169/19.-</w:t>
      </w:r>
    </w:p>
    <w:p w:rsidR="00690BD6" w:rsidRPr="004A7191" w:rsidRDefault="00690BD6" w:rsidP="00690BD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90BD6" w:rsidRPr="001D5D20" w:rsidRDefault="00690BD6" w:rsidP="00690BD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A7191">
        <w:rPr>
          <w:b/>
          <w:lang w:val="es-ES" w:eastAsia="es-ES"/>
        </w:rPr>
        <w:t>ARTICULO 4</w:t>
      </w:r>
      <w:r w:rsidRPr="004A7191">
        <w:rPr>
          <w:b/>
          <w:lang w:val="es-ES" w:eastAsia="es-ES"/>
        </w:rPr>
        <w:sym w:font="Symbol" w:char="F0B0"/>
      </w:r>
      <w:r w:rsidRPr="004A7191">
        <w:rPr>
          <w:b/>
          <w:lang w:val="es-ES" w:eastAsia="es-ES"/>
        </w:rPr>
        <w:t xml:space="preserve">: </w:t>
      </w:r>
      <w:r w:rsidRPr="004A7191">
        <w:rPr>
          <w:lang w:val="es-ES" w:eastAsia="es-ES"/>
        </w:rPr>
        <w:t xml:space="preserve"> </w:t>
      </w:r>
      <w:r w:rsidRPr="004A719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690BD6" w:rsidRPr="001D5D20" w:rsidRDefault="00690BD6" w:rsidP="00690BD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690BD6" w:rsidRPr="00C83571" w:rsidRDefault="00690BD6" w:rsidP="00690BD6">
      <w:pPr>
        <w:rPr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31E4" w:rsidRDefault="004031E4">
      <w:r>
        <w:separator/>
      </w:r>
    </w:p>
  </w:endnote>
  <w:endnote w:type="continuationSeparator" w:id="0">
    <w:p w:rsidR="004031E4" w:rsidRDefault="004031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31E4" w:rsidRDefault="004031E4">
      <w:r>
        <w:separator/>
      </w:r>
    </w:p>
  </w:footnote>
  <w:footnote w:type="continuationSeparator" w:id="0">
    <w:p w:rsidR="004031E4" w:rsidRDefault="004031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031E4"/>
    <w:rsid w:val="00440707"/>
    <w:rsid w:val="00445B1D"/>
    <w:rsid w:val="004F4851"/>
    <w:rsid w:val="0057241F"/>
    <w:rsid w:val="00590DF0"/>
    <w:rsid w:val="005C7D11"/>
    <w:rsid w:val="005F7D74"/>
    <w:rsid w:val="00690BD6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022B3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3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12T12:12:00Z</dcterms:created>
  <dcterms:modified xsi:type="dcterms:W3CDTF">2022-04-12T12:12:00Z</dcterms:modified>
</cp:coreProperties>
</file>